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899051D" w14:textId="4DC77376" w:rsidR="00FB0BD2" w:rsidRDefault="007B754D" w:rsidP="00FB0BD2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1C46B5">
        <w:rPr>
          <w:rFonts w:ascii="Arial" w:hAnsi="Arial" w:cs="Arial"/>
          <w:color w:val="000000"/>
          <w:sz w:val="20"/>
          <w:szCs w:val="20"/>
          <w:shd w:val="clear" w:color="auto" w:fill="FFFFFF"/>
        </w:rPr>
        <w:t>1</w:t>
      </w:r>
      <w:r w:rsidR="00635B26">
        <w:rPr>
          <w:rFonts w:ascii="Arial" w:hAnsi="Arial" w:cs="Arial"/>
          <w:color w:val="000000"/>
          <w:sz w:val="20"/>
          <w:szCs w:val="20"/>
          <w:shd w:val="clear" w:color="auto" w:fill="FFFFFF"/>
        </w:rPr>
        <w:t>5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59357D9C" w14:textId="53EFC237" w:rsidR="00A6000F" w:rsidRDefault="00B61757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F8FC3AD" wp14:editId="3120D748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AA8C0" w14:textId="712F68B9" w:rsidR="00B61757" w:rsidRDefault="00B61757" w:rsidP="00B61757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upervised ML</w:t>
      </w:r>
    </w:p>
    <w:p w14:paraId="42D167B6" w14:textId="337E3B41" w:rsidR="00B61757" w:rsidRDefault="00B61757" w:rsidP="00B61757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an be used for both classification and regression</w:t>
      </w:r>
    </w:p>
    <w:p w14:paraId="0CB3FD17" w14:textId="2F4DB489" w:rsidR="00B61757" w:rsidRDefault="00B61757" w:rsidP="00B61757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ommonly we used for classification</w:t>
      </w:r>
    </w:p>
    <w:p w14:paraId="5313BFC3" w14:textId="5309886E" w:rsidR="00B61757" w:rsidRDefault="00B61757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FC3D734" w14:textId="75245497" w:rsidR="00B61757" w:rsidRDefault="00B61757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B016240" wp14:editId="61CF9F6F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E1AF2" w14:textId="27ACC744" w:rsidR="00B61757" w:rsidRDefault="00B61757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A1F6DF4" wp14:editId="45068F1B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547FB" w14:textId="37CF64F5" w:rsidR="00B61757" w:rsidRDefault="00B61757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2D50491" wp14:editId="761FA050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0E871" w14:textId="033DEC4D" w:rsidR="00D6085E" w:rsidRDefault="00D6085E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 distance between support vector line is margin</w:t>
      </w:r>
    </w:p>
    <w:p w14:paraId="799EE72A" w14:textId="7B2177CE" w:rsidR="00D6085E" w:rsidRDefault="00D6085E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 points which comes on support vector line.</w:t>
      </w:r>
    </w:p>
    <w:p w14:paraId="0B3E1E94" w14:textId="22B39B1D" w:rsidR="00D6085E" w:rsidRDefault="00D6085E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49D187F" wp14:editId="309C9CF3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27F33" w14:textId="3906B7C0" w:rsidR="00D6085E" w:rsidRDefault="00D6085E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4A62421" wp14:editId="37970E27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40276" w14:textId="6CFBA649" w:rsidR="00D6085E" w:rsidRDefault="00D6085E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29D1CFA" wp14:editId="1F892FCE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71E0E" w14:textId="4D22FFEF" w:rsidR="00D6085E" w:rsidRDefault="00D6085E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319D104" wp14:editId="5259767A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156F4" w14:textId="118AEDF8" w:rsidR="00D6085E" w:rsidRDefault="00D6085E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D718C85" wp14:editId="144E0E65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807B1" w14:textId="02ED7FAA" w:rsidR="00D6085E" w:rsidRDefault="00D6085E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82479FB" wp14:editId="6ECB28EA">
            <wp:extent cx="5943600" cy="55473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4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4A89" w14:textId="4428B1F7" w:rsidR="00D6085E" w:rsidRDefault="00D6085E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6B28371" wp14:editId="3D142F96">
            <wp:extent cx="5943600" cy="5674360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7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03309" w14:textId="12250817" w:rsidR="008433B7" w:rsidRDefault="008433B7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76DB5DC" wp14:editId="4D3F5823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417DF" w14:textId="3B350830" w:rsidR="008433B7" w:rsidRDefault="008433B7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7C87F466" w14:textId="02B0D6BC" w:rsidR="008433B7" w:rsidRDefault="008433B7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22FEE66" wp14:editId="47863520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A900F" w14:textId="01712C24" w:rsidR="008433B7" w:rsidRPr="00B61757" w:rsidRDefault="00EC3D25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DB72363" wp14:editId="7B937ED9">
            <wp:extent cx="5943600" cy="33413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433B7" w:rsidRPr="00B617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114462"/>
    <w:multiLevelType w:val="hybridMultilevel"/>
    <w:tmpl w:val="CE0668C0"/>
    <w:lvl w:ilvl="0" w:tplc="599635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MqkFAGh6W+8tAAAA"/>
  </w:docVars>
  <w:rsids>
    <w:rsidRoot w:val="00223CA4"/>
    <w:rsid w:val="000152E6"/>
    <w:rsid w:val="000211E3"/>
    <w:rsid w:val="00084204"/>
    <w:rsid w:val="000A2F23"/>
    <w:rsid w:val="000E5D3E"/>
    <w:rsid w:val="000F624E"/>
    <w:rsid w:val="000F647D"/>
    <w:rsid w:val="00114AE3"/>
    <w:rsid w:val="001379A8"/>
    <w:rsid w:val="00152CED"/>
    <w:rsid w:val="001753BA"/>
    <w:rsid w:val="001931D5"/>
    <w:rsid w:val="001C46B5"/>
    <w:rsid w:val="001C54B4"/>
    <w:rsid w:val="00223CA4"/>
    <w:rsid w:val="0027552A"/>
    <w:rsid w:val="002D261A"/>
    <w:rsid w:val="002D51F1"/>
    <w:rsid w:val="002E0891"/>
    <w:rsid w:val="002E2A51"/>
    <w:rsid w:val="003A266E"/>
    <w:rsid w:val="003D3758"/>
    <w:rsid w:val="003D5B26"/>
    <w:rsid w:val="003F2317"/>
    <w:rsid w:val="00434DFF"/>
    <w:rsid w:val="00444D78"/>
    <w:rsid w:val="0045759E"/>
    <w:rsid w:val="0046065B"/>
    <w:rsid w:val="00463341"/>
    <w:rsid w:val="00463544"/>
    <w:rsid w:val="004B6513"/>
    <w:rsid w:val="00512FA8"/>
    <w:rsid w:val="00566653"/>
    <w:rsid w:val="00574587"/>
    <w:rsid w:val="00577F4B"/>
    <w:rsid w:val="00587C70"/>
    <w:rsid w:val="005D42FB"/>
    <w:rsid w:val="005F0A08"/>
    <w:rsid w:val="00607C6B"/>
    <w:rsid w:val="00624109"/>
    <w:rsid w:val="006255DE"/>
    <w:rsid w:val="00635B26"/>
    <w:rsid w:val="00657B94"/>
    <w:rsid w:val="006E4CD8"/>
    <w:rsid w:val="006F3A77"/>
    <w:rsid w:val="00721D7D"/>
    <w:rsid w:val="0072230C"/>
    <w:rsid w:val="00760444"/>
    <w:rsid w:val="00771088"/>
    <w:rsid w:val="00771C07"/>
    <w:rsid w:val="0078025C"/>
    <w:rsid w:val="007B3EEA"/>
    <w:rsid w:val="007B754D"/>
    <w:rsid w:val="007F0423"/>
    <w:rsid w:val="007F2628"/>
    <w:rsid w:val="007F6E55"/>
    <w:rsid w:val="0082013C"/>
    <w:rsid w:val="0083641B"/>
    <w:rsid w:val="008433B7"/>
    <w:rsid w:val="00853C0D"/>
    <w:rsid w:val="00857521"/>
    <w:rsid w:val="00863F44"/>
    <w:rsid w:val="008E3E9C"/>
    <w:rsid w:val="00937B0A"/>
    <w:rsid w:val="00940149"/>
    <w:rsid w:val="00981D04"/>
    <w:rsid w:val="00985951"/>
    <w:rsid w:val="009A0CA7"/>
    <w:rsid w:val="009B0358"/>
    <w:rsid w:val="009C034B"/>
    <w:rsid w:val="009C0D25"/>
    <w:rsid w:val="00A00DD3"/>
    <w:rsid w:val="00A27AC8"/>
    <w:rsid w:val="00A6000F"/>
    <w:rsid w:val="00A61B68"/>
    <w:rsid w:val="00A710EA"/>
    <w:rsid w:val="00A972C3"/>
    <w:rsid w:val="00AA4A16"/>
    <w:rsid w:val="00AF4957"/>
    <w:rsid w:val="00B201E6"/>
    <w:rsid w:val="00B61757"/>
    <w:rsid w:val="00B81F28"/>
    <w:rsid w:val="00BB4727"/>
    <w:rsid w:val="00C37AC3"/>
    <w:rsid w:val="00C424BB"/>
    <w:rsid w:val="00C71234"/>
    <w:rsid w:val="00C85602"/>
    <w:rsid w:val="00CA0489"/>
    <w:rsid w:val="00CA2373"/>
    <w:rsid w:val="00CB73D4"/>
    <w:rsid w:val="00CE36A8"/>
    <w:rsid w:val="00CF5EC8"/>
    <w:rsid w:val="00D45A0C"/>
    <w:rsid w:val="00D6085E"/>
    <w:rsid w:val="00D61CB3"/>
    <w:rsid w:val="00D63B47"/>
    <w:rsid w:val="00D73F6E"/>
    <w:rsid w:val="00DA55C7"/>
    <w:rsid w:val="00DE766B"/>
    <w:rsid w:val="00E20C73"/>
    <w:rsid w:val="00E41BAC"/>
    <w:rsid w:val="00EB21A2"/>
    <w:rsid w:val="00EB2256"/>
    <w:rsid w:val="00EC3D25"/>
    <w:rsid w:val="00EF449C"/>
    <w:rsid w:val="00F43541"/>
    <w:rsid w:val="00F57DC5"/>
    <w:rsid w:val="00F93B94"/>
    <w:rsid w:val="00FB0BD2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8</TotalTime>
  <Pages>9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62</cp:revision>
  <dcterms:created xsi:type="dcterms:W3CDTF">2021-05-20T12:25:00Z</dcterms:created>
  <dcterms:modified xsi:type="dcterms:W3CDTF">2021-06-11T14:32:00Z</dcterms:modified>
</cp:coreProperties>
</file>